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34F985" w14:textId="58DB05EB" w:rsidR="00627932" w:rsidRDefault="00627932">
      <w:r>
        <w:t xml:space="preserve">Lee </w:t>
      </w:r>
      <w:proofErr w:type="spellStart"/>
      <w:r>
        <w:t>Zong</w:t>
      </w:r>
      <w:proofErr w:type="spellEnd"/>
      <w:r>
        <w:t xml:space="preserve"> Yang 100073484</w:t>
      </w:r>
    </w:p>
    <w:p w14:paraId="6E1154F6" w14:textId="1CDA27C9" w:rsidR="00020A10" w:rsidRDefault="00020A10">
      <w:r>
        <w:t>Table of Contents</w:t>
      </w:r>
    </w:p>
    <w:p w14:paraId="413468A7" w14:textId="09DD94FC" w:rsidR="00020A10" w:rsidRDefault="00020A10" w:rsidP="00020A10">
      <w:pPr>
        <w:pStyle w:val="ListParagraph"/>
        <w:numPr>
          <w:ilvl w:val="0"/>
          <w:numId w:val="1"/>
        </w:numPr>
      </w:pPr>
      <w:r>
        <w:t xml:space="preserve">Task 1 </w:t>
      </w:r>
    </w:p>
    <w:p w14:paraId="14A94238" w14:textId="792D6477" w:rsidR="00020A10" w:rsidRDefault="00020A10" w:rsidP="00020A10">
      <w:pPr>
        <w:pStyle w:val="ListParagraph"/>
        <w:numPr>
          <w:ilvl w:val="0"/>
          <w:numId w:val="1"/>
        </w:numPr>
      </w:pPr>
      <w:r>
        <w:t xml:space="preserve">Task 2 </w:t>
      </w:r>
    </w:p>
    <w:p w14:paraId="5D741234" w14:textId="71DD0E5F" w:rsidR="00020A10" w:rsidRDefault="00020A10" w:rsidP="00020A10">
      <w:pPr>
        <w:pStyle w:val="ListParagraph"/>
        <w:numPr>
          <w:ilvl w:val="0"/>
          <w:numId w:val="1"/>
        </w:numPr>
      </w:pPr>
      <w:r>
        <w:t>Task 3</w:t>
      </w:r>
    </w:p>
    <w:p w14:paraId="487D4CB8" w14:textId="36365FCC" w:rsidR="00020A10" w:rsidRDefault="00020A10" w:rsidP="00020A10">
      <w:pPr>
        <w:pStyle w:val="ListParagraph"/>
        <w:numPr>
          <w:ilvl w:val="0"/>
          <w:numId w:val="1"/>
        </w:numPr>
      </w:pPr>
      <w:r>
        <w:t>Task 4</w:t>
      </w:r>
    </w:p>
    <w:p w14:paraId="5F05E8E1" w14:textId="1DE89D00" w:rsidR="00020A10" w:rsidRDefault="00020A10" w:rsidP="00020A10">
      <w:pPr>
        <w:pStyle w:val="ListParagraph"/>
        <w:numPr>
          <w:ilvl w:val="0"/>
          <w:numId w:val="1"/>
        </w:numPr>
      </w:pPr>
      <w:r>
        <w:t>Task 5</w:t>
      </w:r>
    </w:p>
    <w:p w14:paraId="7FDBC3D1" w14:textId="72BF1F4B" w:rsidR="00020A10" w:rsidRDefault="00020A10" w:rsidP="00020A10"/>
    <w:p w14:paraId="29207BE1" w14:textId="7C77D00A" w:rsidR="00020A10" w:rsidRPr="002D383F" w:rsidRDefault="00020A10" w:rsidP="00020A10">
      <w:pPr>
        <w:rPr>
          <w:b/>
          <w:bCs/>
          <w:sz w:val="24"/>
          <w:szCs w:val="24"/>
          <w:u w:val="single"/>
        </w:rPr>
      </w:pPr>
      <w:r w:rsidRPr="002D383F">
        <w:rPr>
          <w:b/>
          <w:bCs/>
          <w:sz w:val="24"/>
          <w:szCs w:val="24"/>
          <w:u w:val="single"/>
        </w:rPr>
        <w:t>Task 1</w:t>
      </w:r>
    </w:p>
    <w:p w14:paraId="1B75044C" w14:textId="70DA5BF2" w:rsidR="00020A10" w:rsidRPr="002D383F" w:rsidRDefault="00020A10" w:rsidP="00020A10">
      <w:pPr>
        <w:rPr>
          <w:b/>
          <w:bCs/>
          <w:sz w:val="24"/>
          <w:szCs w:val="24"/>
          <w:u w:val="single"/>
        </w:rPr>
      </w:pPr>
      <w:r w:rsidRPr="002D383F">
        <w:rPr>
          <w:b/>
          <w:bCs/>
          <w:sz w:val="24"/>
          <w:szCs w:val="24"/>
          <w:u w:val="single"/>
        </w:rPr>
        <w:t>Description</w:t>
      </w:r>
    </w:p>
    <w:p w14:paraId="0406372C" w14:textId="0F970CE5" w:rsidR="00020A10" w:rsidRDefault="00020A10" w:rsidP="00020A10">
      <w:r>
        <w:t>Implement an event loop.</w:t>
      </w:r>
      <w:r w:rsidR="00564E0E">
        <w:t xml:space="preserve"> Define a class of player’s character and instantiate an object to represent the player during the event loop. The class should have stub methods that can check whether a skill is existed, add and remove skill. Testing should be done too.</w:t>
      </w:r>
    </w:p>
    <w:p w14:paraId="327AD447" w14:textId="4069AF06" w:rsidR="00020A10" w:rsidRPr="002D383F" w:rsidRDefault="00020A10" w:rsidP="00020A10">
      <w:pPr>
        <w:rPr>
          <w:b/>
          <w:bCs/>
          <w:u w:val="single"/>
        </w:rPr>
      </w:pPr>
      <w:r w:rsidRPr="002D383F">
        <w:rPr>
          <w:b/>
          <w:bCs/>
          <w:sz w:val="24"/>
          <w:szCs w:val="24"/>
          <w:u w:val="single"/>
        </w:rPr>
        <w:t>Concept</w:t>
      </w:r>
      <w:r w:rsidRPr="002D383F">
        <w:rPr>
          <w:b/>
          <w:bCs/>
          <w:u w:val="single"/>
        </w:rPr>
        <w:t xml:space="preserve"> </w:t>
      </w:r>
    </w:p>
    <w:p w14:paraId="50A1B4C2" w14:textId="60356BB6" w:rsidR="00020A10" w:rsidRDefault="00020A10" w:rsidP="00020A10">
      <w:r>
        <w:t xml:space="preserve">I choose while loop instead of GOTO because it is a better programming practice. Error handling of input had been implemented </w:t>
      </w:r>
      <w:r w:rsidR="004C1E2C">
        <w:t>too.</w:t>
      </w:r>
      <w:r w:rsidR="00564E0E">
        <w:t xml:space="preserve"> At this step, only stub methods are required so I just write some dummy code inside the stub methods. </w:t>
      </w:r>
    </w:p>
    <w:p w14:paraId="46F6224B" w14:textId="3E2B3118" w:rsidR="004C1E2C" w:rsidRPr="002D383F" w:rsidRDefault="004C1E2C" w:rsidP="00020A10">
      <w:pPr>
        <w:rPr>
          <w:b/>
          <w:bCs/>
          <w:sz w:val="24"/>
          <w:szCs w:val="24"/>
          <w:u w:val="single"/>
        </w:rPr>
      </w:pPr>
      <w:r w:rsidRPr="002D383F">
        <w:rPr>
          <w:b/>
          <w:bCs/>
          <w:sz w:val="24"/>
          <w:szCs w:val="24"/>
          <w:u w:val="single"/>
        </w:rPr>
        <w:t>Implementation</w:t>
      </w:r>
    </w:p>
    <w:p w14:paraId="1A074135" w14:textId="6C594A95" w:rsidR="004C1E2C" w:rsidRDefault="003114F8" w:rsidP="00020A10">
      <w:r w:rsidRPr="003114F8">
        <w:drawing>
          <wp:inline distT="0" distB="0" distL="0" distR="0" wp14:anchorId="2198BACD" wp14:editId="75BA1425">
            <wp:extent cx="5731510" cy="1476375"/>
            <wp:effectExtent l="0" t="0" r="254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1476375"/>
                    </a:xfrm>
                    <a:prstGeom prst="rect">
                      <a:avLst/>
                    </a:prstGeom>
                  </pic:spPr>
                </pic:pic>
              </a:graphicData>
            </a:graphic>
          </wp:inline>
        </w:drawing>
      </w:r>
    </w:p>
    <w:p w14:paraId="388F386E" w14:textId="4E5CCA65" w:rsidR="003114F8" w:rsidRDefault="003114F8" w:rsidP="00020A10">
      <w:r w:rsidRPr="003114F8">
        <w:drawing>
          <wp:inline distT="0" distB="0" distL="0" distR="0" wp14:anchorId="58CD6EB7" wp14:editId="2DBCEB6F">
            <wp:extent cx="5731510" cy="236537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2365375"/>
                    </a:xfrm>
                    <a:prstGeom prst="rect">
                      <a:avLst/>
                    </a:prstGeom>
                  </pic:spPr>
                </pic:pic>
              </a:graphicData>
            </a:graphic>
          </wp:inline>
        </w:drawing>
      </w:r>
    </w:p>
    <w:p w14:paraId="103B1932" w14:textId="3F27994A" w:rsidR="004C1E2C" w:rsidRPr="002D383F" w:rsidRDefault="004C1E2C" w:rsidP="00020A10">
      <w:pPr>
        <w:rPr>
          <w:b/>
          <w:bCs/>
          <w:sz w:val="24"/>
          <w:szCs w:val="24"/>
          <w:u w:val="single"/>
        </w:rPr>
      </w:pPr>
    </w:p>
    <w:p w14:paraId="4233CAFA" w14:textId="77777777" w:rsidR="00091922" w:rsidRPr="002D383F" w:rsidRDefault="00091922" w:rsidP="00091922">
      <w:pPr>
        <w:rPr>
          <w:b/>
          <w:bCs/>
          <w:sz w:val="24"/>
          <w:szCs w:val="24"/>
          <w:u w:val="single"/>
        </w:rPr>
      </w:pPr>
      <w:r w:rsidRPr="002D383F">
        <w:rPr>
          <w:b/>
          <w:bCs/>
          <w:sz w:val="24"/>
          <w:szCs w:val="24"/>
          <w:u w:val="single"/>
        </w:rPr>
        <w:lastRenderedPageBreak/>
        <w:t>Output</w:t>
      </w:r>
    </w:p>
    <w:p w14:paraId="52A294D0" w14:textId="4B57ED55" w:rsidR="00091922" w:rsidRDefault="00091922" w:rsidP="00020A10">
      <w:pPr>
        <w:rPr>
          <w:b/>
          <w:bCs/>
          <w:sz w:val="24"/>
          <w:szCs w:val="24"/>
          <w:u w:val="single"/>
        </w:rPr>
      </w:pPr>
      <w:r w:rsidRPr="003114F8">
        <w:drawing>
          <wp:inline distT="0" distB="0" distL="0" distR="0" wp14:anchorId="05BC268D" wp14:editId="196BF837">
            <wp:extent cx="5731510" cy="270573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2705735"/>
                    </a:xfrm>
                    <a:prstGeom prst="rect">
                      <a:avLst/>
                    </a:prstGeom>
                  </pic:spPr>
                </pic:pic>
              </a:graphicData>
            </a:graphic>
          </wp:inline>
        </w:drawing>
      </w:r>
    </w:p>
    <w:p w14:paraId="0738C454" w14:textId="6E6F6939" w:rsidR="00091922" w:rsidRPr="00091922" w:rsidRDefault="00091922" w:rsidP="00020A10">
      <w:pPr>
        <w:rPr>
          <w:b/>
          <w:bCs/>
          <w:sz w:val="24"/>
          <w:szCs w:val="24"/>
          <w:u w:val="single"/>
        </w:rPr>
      </w:pPr>
      <w:r w:rsidRPr="00091922">
        <w:rPr>
          <w:u w:val="single"/>
        </w:rPr>
        <w:t>Figure: console output</w:t>
      </w:r>
    </w:p>
    <w:p w14:paraId="408496AA" w14:textId="5FDA3EA8" w:rsidR="004C1E2C" w:rsidRPr="002D383F" w:rsidRDefault="004C1E2C" w:rsidP="00020A10">
      <w:pPr>
        <w:rPr>
          <w:b/>
          <w:bCs/>
          <w:sz w:val="24"/>
          <w:szCs w:val="24"/>
          <w:u w:val="single"/>
        </w:rPr>
      </w:pPr>
      <w:r w:rsidRPr="002D383F">
        <w:rPr>
          <w:b/>
          <w:bCs/>
          <w:sz w:val="24"/>
          <w:szCs w:val="24"/>
          <w:u w:val="single"/>
        </w:rPr>
        <w:t>Troubleshooting</w:t>
      </w:r>
    </w:p>
    <w:p w14:paraId="370E2CEE" w14:textId="263CA448" w:rsidR="004C1E2C" w:rsidRDefault="003114F8" w:rsidP="00020A10">
      <w:r>
        <w:t>Like the task I attempted before so no problem.</w:t>
      </w:r>
    </w:p>
    <w:p w14:paraId="01680AC2" w14:textId="77777777" w:rsidR="003114F8" w:rsidRDefault="003114F8" w:rsidP="00020A10"/>
    <w:p w14:paraId="341519D6" w14:textId="4E13FE2B" w:rsidR="004C1E2C" w:rsidRPr="002D383F" w:rsidRDefault="004C1E2C" w:rsidP="00020A10">
      <w:pPr>
        <w:rPr>
          <w:b/>
          <w:bCs/>
          <w:sz w:val="24"/>
          <w:szCs w:val="24"/>
          <w:u w:val="single"/>
        </w:rPr>
      </w:pPr>
      <w:r w:rsidRPr="002D383F">
        <w:rPr>
          <w:b/>
          <w:bCs/>
          <w:sz w:val="24"/>
          <w:szCs w:val="24"/>
          <w:u w:val="single"/>
        </w:rPr>
        <w:t>Task 2</w:t>
      </w:r>
    </w:p>
    <w:p w14:paraId="700AA0AB" w14:textId="39C35000" w:rsidR="004C1E2C" w:rsidRPr="002D383F" w:rsidRDefault="004C1E2C" w:rsidP="00020A10">
      <w:pPr>
        <w:rPr>
          <w:b/>
          <w:bCs/>
          <w:sz w:val="24"/>
          <w:szCs w:val="24"/>
          <w:u w:val="single"/>
        </w:rPr>
      </w:pPr>
      <w:r w:rsidRPr="002D383F">
        <w:rPr>
          <w:b/>
          <w:bCs/>
          <w:sz w:val="24"/>
          <w:szCs w:val="24"/>
          <w:u w:val="single"/>
        </w:rPr>
        <w:t>Description</w:t>
      </w:r>
    </w:p>
    <w:p w14:paraId="14E0ECEA" w14:textId="52966368" w:rsidR="004C1E2C" w:rsidRDefault="003114F8" w:rsidP="00020A10">
      <w:r>
        <w:t>The following tasks do require a singly linked-list or doubly linked-list, so a class to represent a node in list need to complete in this task. The node should fulfil the requirement of holding the data and pointer to next node.</w:t>
      </w:r>
    </w:p>
    <w:p w14:paraId="0F0B478E" w14:textId="2656957D" w:rsidR="004C1E2C" w:rsidRPr="002D383F" w:rsidRDefault="004C1E2C" w:rsidP="00020A10">
      <w:pPr>
        <w:rPr>
          <w:b/>
          <w:bCs/>
          <w:sz w:val="24"/>
          <w:szCs w:val="24"/>
          <w:u w:val="single"/>
        </w:rPr>
      </w:pPr>
      <w:r w:rsidRPr="002D383F">
        <w:rPr>
          <w:b/>
          <w:bCs/>
          <w:sz w:val="24"/>
          <w:szCs w:val="24"/>
          <w:u w:val="single"/>
        </w:rPr>
        <w:t>Concept</w:t>
      </w:r>
    </w:p>
    <w:p w14:paraId="143E0F6E" w14:textId="7D6EA1DA" w:rsidR="004C1E2C" w:rsidRDefault="003114F8" w:rsidP="00020A10">
      <w:r>
        <w:t xml:space="preserve">The reason I choose Singly Linked-List over Doubly Linked-List </w:t>
      </w:r>
      <w:r w:rsidR="007B3897">
        <w:t xml:space="preserve">is zero need to traverse the list in two direction. With a doubly </w:t>
      </w:r>
      <w:proofErr w:type="gramStart"/>
      <w:r w:rsidR="007B3897">
        <w:t>linked-list</w:t>
      </w:r>
      <w:proofErr w:type="gramEnd"/>
      <w:r w:rsidR="007B3897">
        <w:t>, it would take more space for each node as an extra pointer to previous node is required. The main operation is to find whether a skill exist or not, so it is O(n) time complexity for both singly and doubly.</w:t>
      </w:r>
    </w:p>
    <w:p w14:paraId="3119AD61" w14:textId="394EE211" w:rsidR="004C1E2C" w:rsidRPr="002D383F" w:rsidRDefault="004C1E2C" w:rsidP="00020A10">
      <w:pPr>
        <w:rPr>
          <w:b/>
          <w:bCs/>
          <w:sz w:val="24"/>
          <w:szCs w:val="24"/>
          <w:u w:val="single"/>
        </w:rPr>
      </w:pPr>
      <w:r w:rsidRPr="002D383F">
        <w:rPr>
          <w:b/>
          <w:bCs/>
          <w:sz w:val="24"/>
          <w:szCs w:val="24"/>
          <w:u w:val="single"/>
        </w:rPr>
        <w:t>Implementation</w:t>
      </w:r>
    </w:p>
    <w:p w14:paraId="22436EC9" w14:textId="2904C8A6" w:rsidR="004C1E2C" w:rsidRDefault="007B3897" w:rsidP="00020A10">
      <w:r w:rsidRPr="007B3897">
        <w:drawing>
          <wp:inline distT="0" distB="0" distL="0" distR="0" wp14:anchorId="57448149" wp14:editId="0A018BB8">
            <wp:extent cx="5731510" cy="148717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487170"/>
                    </a:xfrm>
                    <a:prstGeom prst="rect">
                      <a:avLst/>
                    </a:prstGeom>
                  </pic:spPr>
                </pic:pic>
              </a:graphicData>
            </a:graphic>
          </wp:inline>
        </w:drawing>
      </w:r>
    </w:p>
    <w:p w14:paraId="37925F99" w14:textId="3E4F97B9" w:rsidR="00091922" w:rsidRPr="00091922" w:rsidRDefault="00091922" w:rsidP="00020A10">
      <w:pPr>
        <w:rPr>
          <w:u w:val="single"/>
        </w:rPr>
      </w:pPr>
      <w:r w:rsidRPr="00091922">
        <w:rPr>
          <w:u w:val="single"/>
        </w:rPr>
        <w:t>Figure: Linked list node (</w:t>
      </w:r>
      <w:proofErr w:type="spellStart"/>
      <w:r w:rsidRPr="00091922">
        <w:rPr>
          <w:u w:val="single"/>
        </w:rPr>
        <w:t>LinkedListNode.h</w:t>
      </w:r>
      <w:proofErr w:type="spellEnd"/>
      <w:r w:rsidRPr="00091922">
        <w:rPr>
          <w:u w:val="single"/>
        </w:rPr>
        <w:t>)</w:t>
      </w:r>
    </w:p>
    <w:p w14:paraId="26B46F4F" w14:textId="0E7C716C" w:rsidR="007B3897" w:rsidRDefault="007B3897" w:rsidP="00020A10">
      <w:r w:rsidRPr="007B3897">
        <w:lastRenderedPageBreak/>
        <w:drawing>
          <wp:inline distT="0" distB="0" distL="0" distR="0" wp14:anchorId="51A8E972" wp14:editId="4DB76197">
            <wp:extent cx="5731510" cy="1044575"/>
            <wp:effectExtent l="0" t="0" r="254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044575"/>
                    </a:xfrm>
                    <a:prstGeom prst="rect">
                      <a:avLst/>
                    </a:prstGeom>
                  </pic:spPr>
                </pic:pic>
              </a:graphicData>
            </a:graphic>
          </wp:inline>
        </w:drawing>
      </w:r>
    </w:p>
    <w:p w14:paraId="0CA30974" w14:textId="34F97577" w:rsidR="00D46CD3" w:rsidRDefault="00091922" w:rsidP="00020A10">
      <w:pPr>
        <w:rPr>
          <w:u w:val="single"/>
        </w:rPr>
      </w:pPr>
      <w:r w:rsidRPr="00091922">
        <w:rPr>
          <w:u w:val="single"/>
        </w:rPr>
        <w:t>Figure: main function (main.cpp)</w:t>
      </w:r>
    </w:p>
    <w:p w14:paraId="611C2D12" w14:textId="200926DA" w:rsidR="00091922" w:rsidRDefault="00091922" w:rsidP="00020A10">
      <w:pPr>
        <w:rPr>
          <w:b/>
          <w:bCs/>
          <w:sz w:val="24"/>
          <w:szCs w:val="24"/>
          <w:u w:val="single"/>
        </w:rPr>
      </w:pPr>
      <w:r>
        <w:rPr>
          <w:b/>
          <w:bCs/>
          <w:sz w:val="24"/>
          <w:szCs w:val="24"/>
          <w:u w:val="single"/>
        </w:rPr>
        <w:t>Output</w:t>
      </w:r>
    </w:p>
    <w:p w14:paraId="1A2444A7" w14:textId="7AD0C4AD" w:rsidR="00091922" w:rsidRDefault="00091922" w:rsidP="00020A10">
      <w:pPr>
        <w:rPr>
          <w:u w:val="single"/>
        </w:rPr>
      </w:pPr>
      <w:r w:rsidRPr="00091922">
        <w:rPr>
          <w:u w:val="single"/>
        </w:rPr>
        <w:drawing>
          <wp:inline distT="0" distB="0" distL="0" distR="0" wp14:anchorId="72869CF1" wp14:editId="089FF042">
            <wp:extent cx="5731510" cy="836930"/>
            <wp:effectExtent l="0" t="0" r="254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836930"/>
                    </a:xfrm>
                    <a:prstGeom prst="rect">
                      <a:avLst/>
                    </a:prstGeom>
                  </pic:spPr>
                </pic:pic>
              </a:graphicData>
            </a:graphic>
          </wp:inline>
        </w:drawing>
      </w:r>
    </w:p>
    <w:p w14:paraId="36162399" w14:textId="17AE2BD9" w:rsidR="00091922" w:rsidRPr="00091922" w:rsidRDefault="00091922" w:rsidP="00020A10">
      <w:pPr>
        <w:rPr>
          <w:u w:val="single"/>
        </w:rPr>
      </w:pPr>
      <w:r>
        <w:rPr>
          <w:u w:val="single"/>
        </w:rPr>
        <w:t>Figure: console output</w:t>
      </w:r>
    </w:p>
    <w:p w14:paraId="7F1B4FF2" w14:textId="1038CE52" w:rsidR="00D46CD3" w:rsidRPr="002D383F" w:rsidRDefault="00D46CD3" w:rsidP="00020A10">
      <w:pPr>
        <w:rPr>
          <w:b/>
          <w:bCs/>
          <w:sz w:val="24"/>
          <w:szCs w:val="24"/>
          <w:u w:val="single"/>
        </w:rPr>
      </w:pPr>
      <w:r w:rsidRPr="002D383F">
        <w:rPr>
          <w:b/>
          <w:bCs/>
          <w:sz w:val="24"/>
          <w:szCs w:val="24"/>
          <w:u w:val="single"/>
        </w:rPr>
        <w:t>Troubleshooting</w:t>
      </w:r>
    </w:p>
    <w:p w14:paraId="6E4FD98E" w14:textId="1A08C6F4" w:rsidR="00D46CD3" w:rsidRDefault="007B3897" w:rsidP="00020A10">
      <w:r>
        <w:t>To make the node as generic as possible, I found out template class is the way to go.</w:t>
      </w:r>
    </w:p>
    <w:p w14:paraId="0097631C" w14:textId="66643ACB" w:rsidR="00D46CD3" w:rsidRDefault="00D46CD3" w:rsidP="00020A10"/>
    <w:p w14:paraId="2E307BB4" w14:textId="21B8A58A" w:rsidR="00D46CD3" w:rsidRPr="002D383F" w:rsidRDefault="00D46CD3" w:rsidP="00020A10">
      <w:pPr>
        <w:rPr>
          <w:b/>
          <w:bCs/>
          <w:sz w:val="24"/>
          <w:szCs w:val="24"/>
          <w:u w:val="single"/>
        </w:rPr>
      </w:pPr>
      <w:r w:rsidRPr="002D383F">
        <w:rPr>
          <w:b/>
          <w:bCs/>
          <w:sz w:val="24"/>
          <w:szCs w:val="24"/>
          <w:u w:val="single"/>
        </w:rPr>
        <w:t>Task 3</w:t>
      </w:r>
    </w:p>
    <w:p w14:paraId="43B36484" w14:textId="59144113" w:rsidR="00D46CD3" w:rsidRPr="002D383F" w:rsidRDefault="00D46CD3" w:rsidP="00020A10">
      <w:pPr>
        <w:rPr>
          <w:b/>
          <w:bCs/>
          <w:sz w:val="24"/>
          <w:szCs w:val="24"/>
          <w:u w:val="single"/>
        </w:rPr>
      </w:pPr>
      <w:r w:rsidRPr="002D383F">
        <w:rPr>
          <w:b/>
          <w:bCs/>
          <w:sz w:val="24"/>
          <w:szCs w:val="24"/>
          <w:u w:val="single"/>
        </w:rPr>
        <w:t>Description</w:t>
      </w:r>
    </w:p>
    <w:p w14:paraId="79116B50" w14:textId="694575B9" w:rsidR="00D46CD3" w:rsidRDefault="007B3897" w:rsidP="00020A10">
      <w:r>
        <w:t xml:space="preserve">Implement a linked list, either directly into the </w:t>
      </w:r>
      <w:proofErr w:type="spellStart"/>
      <w:r>
        <w:t>PlayerCharacter</w:t>
      </w:r>
      <w:proofErr w:type="spellEnd"/>
      <w:r>
        <w:t xml:space="preserve"> class or </w:t>
      </w:r>
      <w:r w:rsidR="00D043FF">
        <w:t xml:space="preserve">an iterator to manage the linked list. Adequate interface and functionalities should be implemented for the stub functions of </w:t>
      </w:r>
      <w:proofErr w:type="spellStart"/>
      <w:r w:rsidR="00D043FF">
        <w:t>PlayerCharacter</w:t>
      </w:r>
      <w:proofErr w:type="spellEnd"/>
      <w:r w:rsidR="00D043FF">
        <w:t>, namely Skill Check, Skill Add, and Skill Remove. Testing should be done.</w:t>
      </w:r>
    </w:p>
    <w:p w14:paraId="3FD50E55" w14:textId="0488E23F" w:rsidR="00D46CD3" w:rsidRPr="002D383F" w:rsidRDefault="00D46CD3" w:rsidP="00020A10">
      <w:pPr>
        <w:rPr>
          <w:b/>
          <w:bCs/>
          <w:sz w:val="24"/>
          <w:szCs w:val="24"/>
          <w:u w:val="single"/>
        </w:rPr>
      </w:pPr>
      <w:r w:rsidRPr="002D383F">
        <w:rPr>
          <w:b/>
          <w:bCs/>
          <w:sz w:val="24"/>
          <w:szCs w:val="24"/>
          <w:u w:val="single"/>
        </w:rPr>
        <w:t>Concept</w:t>
      </w:r>
    </w:p>
    <w:p w14:paraId="324E148A" w14:textId="64333865" w:rsidR="00D043FF" w:rsidRPr="00A054D5" w:rsidRDefault="00D043FF" w:rsidP="00D043FF">
      <w:pPr>
        <w:rPr>
          <w:b/>
          <w:bCs/>
          <w:sz w:val="24"/>
          <w:szCs w:val="24"/>
        </w:rPr>
      </w:pPr>
      <w:r>
        <w:t xml:space="preserve">Singly </w:t>
      </w:r>
      <w:r>
        <w:t xml:space="preserve">linked list is used to solve this problem. In my implementation, there is head and tail pointer, thus the time complexity to prepend and append is both </w:t>
      </w:r>
      <w:proofErr w:type="gramStart"/>
      <w:r>
        <w:t>O(</w:t>
      </w:r>
      <w:proofErr w:type="gramEnd"/>
      <w:r>
        <w:t xml:space="preserve">1). The linked list consists solely of data and pointer to the next node. Therefore, only </w:t>
      </w:r>
      <w:r w:rsidR="008A0E26">
        <w:t>added skill</w:t>
      </w:r>
      <w:r>
        <w:t xml:space="preserve"> will increase the storage cost of linked list and potential unused space problem in array will not happen. To prepend and append in array, the time complexity is O(n) as it is needed to move all elements in the array to arrange for the position. There is a need to search for certain </w:t>
      </w:r>
      <w:r w:rsidR="008A0E26">
        <w:t>skill</w:t>
      </w:r>
      <w:r>
        <w:t xml:space="preserve">, and the time complexity for the operation is O(n) for linked list, but it is O(n) for array too, as the position of the item is not known and traverse through the whole array is needed in the worst-case scenario. Frequent delete at certain index operation is carried out when </w:t>
      </w:r>
      <w:r>
        <w:t>skill is removed</w:t>
      </w:r>
      <w:r>
        <w:t xml:space="preserve">, and linked-list triumph over array with </w:t>
      </w:r>
      <w:proofErr w:type="gramStart"/>
      <w:r>
        <w:t>O(</w:t>
      </w:r>
      <w:proofErr w:type="gramEnd"/>
      <w:r>
        <w:t xml:space="preserve">1) time complexity. </w:t>
      </w:r>
    </w:p>
    <w:p w14:paraId="125C3812" w14:textId="70EDFD9A" w:rsidR="00D46CD3" w:rsidRDefault="008A0E26" w:rsidP="004E4016">
      <w:pPr>
        <w:tabs>
          <w:tab w:val="left" w:pos="4016"/>
        </w:tabs>
      </w:pPr>
      <w:r>
        <w:t>I did not choose to implement an iterator to manage the linked list is due to the idiom “Pre-optimization is the root of devil”. Iterator could enhance the open closed principle, but there is no need at this moment as the purpose of this program is clear, to finish problem set 3.</w:t>
      </w:r>
    </w:p>
    <w:p w14:paraId="78DA0FC2" w14:textId="77777777" w:rsidR="00FF4A46" w:rsidRDefault="00FF4A46" w:rsidP="004E4016">
      <w:pPr>
        <w:tabs>
          <w:tab w:val="left" w:pos="4016"/>
        </w:tabs>
        <w:rPr>
          <w:b/>
          <w:bCs/>
          <w:sz w:val="24"/>
          <w:szCs w:val="24"/>
          <w:u w:val="single"/>
        </w:rPr>
      </w:pPr>
    </w:p>
    <w:p w14:paraId="4A1F0D7A" w14:textId="77777777" w:rsidR="00FF4A46" w:rsidRDefault="00FF4A46" w:rsidP="004E4016">
      <w:pPr>
        <w:tabs>
          <w:tab w:val="left" w:pos="4016"/>
        </w:tabs>
        <w:rPr>
          <w:b/>
          <w:bCs/>
          <w:sz w:val="24"/>
          <w:szCs w:val="24"/>
          <w:u w:val="single"/>
        </w:rPr>
      </w:pPr>
    </w:p>
    <w:p w14:paraId="6671252D" w14:textId="77777777" w:rsidR="00FF4A46" w:rsidRDefault="00FF4A46" w:rsidP="004E4016">
      <w:pPr>
        <w:tabs>
          <w:tab w:val="left" w:pos="4016"/>
        </w:tabs>
        <w:rPr>
          <w:b/>
          <w:bCs/>
          <w:sz w:val="24"/>
          <w:szCs w:val="24"/>
          <w:u w:val="single"/>
        </w:rPr>
      </w:pPr>
    </w:p>
    <w:p w14:paraId="6150D97B" w14:textId="4537AA7C" w:rsidR="004E4016" w:rsidRPr="002D383F" w:rsidRDefault="004E4016" w:rsidP="004E4016">
      <w:pPr>
        <w:tabs>
          <w:tab w:val="left" w:pos="4016"/>
        </w:tabs>
        <w:rPr>
          <w:b/>
          <w:bCs/>
          <w:sz w:val="24"/>
          <w:szCs w:val="24"/>
          <w:u w:val="single"/>
        </w:rPr>
      </w:pPr>
      <w:r w:rsidRPr="002D383F">
        <w:rPr>
          <w:b/>
          <w:bCs/>
          <w:sz w:val="24"/>
          <w:szCs w:val="24"/>
          <w:u w:val="single"/>
        </w:rPr>
        <w:lastRenderedPageBreak/>
        <w:t>Implementation</w:t>
      </w:r>
    </w:p>
    <w:p w14:paraId="239EF4E5" w14:textId="77777777" w:rsidR="00FF4A46" w:rsidRDefault="00FF4A46" w:rsidP="004E4016">
      <w:pPr>
        <w:tabs>
          <w:tab w:val="left" w:pos="4016"/>
        </w:tabs>
        <w:rPr>
          <w:noProof/>
        </w:rPr>
      </w:pPr>
      <w:r w:rsidRPr="00FF4A46">
        <w:drawing>
          <wp:inline distT="0" distB="0" distL="0" distR="0" wp14:anchorId="22C3582E" wp14:editId="2594C895">
            <wp:extent cx="5731510" cy="1975485"/>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1975485"/>
                    </a:xfrm>
                    <a:prstGeom prst="rect">
                      <a:avLst/>
                    </a:prstGeom>
                  </pic:spPr>
                </pic:pic>
              </a:graphicData>
            </a:graphic>
          </wp:inline>
        </w:drawing>
      </w:r>
      <w:r w:rsidRPr="00FF4A46">
        <w:rPr>
          <w:noProof/>
        </w:rPr>
        <w:t xml:space="preserve"> </w:t>
      </w:r>
    </w:p>
    <w:p w14:paraId="56EF1552" w14:textId="59EC1F38" w:rsidR="00FF4A46" w:rsidRPr="00FF4A46" w:rsidRDefault="00FF4A46" w:rsidP="004E4016">
      <w:pPr>
        <w:tabs>
          <w:tab w:val="left" w:pos="4016"/>
        </w:tabs>
        <w:rPr>
          <w:noProof/>
          <w:u w:val="single"/>
        </w:rPr>
      </w:pPr>
      <w:r w:rsidRPr="00FF4A46">
        <w:rPr>
          <w:noProof/>
          <w:u w:val="single"/>
        </w:rPr>
        <w:t>Figure: Skill class (Skill.h)</w:t>
      </w:r>
    </w:p>
    <w:p w14:paraId="2AB0926F" w14:textId="77777777" w:rsidR="00FF4A46" w:rsidRDefault="00FF4A46" w:rsidP="004E4016">
      <w:pPr>
        <w:tabs>
          <w:tab w:val="left" w:pos="4016"/>
        </w:tabs>
        <w:rPr>
          <w:noProof/>
        </w:rPr>
      </w:pPr>
      <w:r w:rsidRPr="00FF4A46">
        <w:drawing>
          <wp:inline distT="0" distB="0" distL="0" distR="0" wp14:anchorId="0D3058D5" wp14:editId="2E834438">
            <wp:extent cx="5731510" cy="3006090"/>
            <wp:effectExtent l="0" t="0" r="254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006090"/>
                    </a:xfrm>
                    <a:prstGeom prst="rect">
                      <a:avLst/>
                    </a:prstGeom>
                  </pic:spPr>
                </pic:pic>
              </a:graphicData>
            </a:graphic>
          </wp:inline>
        </w:drawing>
      </w:r>
      <w:r w:rsidRPr="00FF4A46">
        <w:rPr>
          <w:noProof/>
        </w:rPr>
        <w:t xml:space="preserve"> </w:t>
      </w:r>
      <w:r w:rsidRPr="00FF4A46">
        <w:rPr>
          <w:noProof/>
        </w:rPr>
        <w:drawing>
          <wp:inline distT="0" distB="0" distL="0" distR="0" wp14:anchorId="76B443D1" wp14:editId="3084C1B4">
            <wp:extent cx="5731510" cy="2543175"/>
            <wp:effectExtent l="0" t="0" r="254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543175"/>
                    </a:xfrm>
                    <a:prstGeom prst="rect">
                      <a:avLst/>
                    </a:prstGeom>
                  </pic:spPr>
                </pic:pic>
              </a:graphicData>
            </a:graphic>
          </wp:inline>
        </w:drawing>
      </w:r>
      <w:r w:rsidRPr="00FF4A46">
        <w:rPr>
          <w:noProof/>
        </w:rPr>
        <w:t xml:space="preserve"> </w:t>
      </w:r>
      <w:r w:rsidRPr="00FF4A46">
        <w:rPr>
          <w:noProof/>
        </w:rPr>
        <w:lastRenderedPageBreak/>
        <w:drawing>
          <wp:inline distT="0" distB="0" distL="0" distR="0" wp14:anchorId="4FEEA96E" wp14:editId="106DB53F">
            <wp:extent cx="5731510" cy="2581275"/>
            <wp:effectExtent l="0" t="0" r="254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581275"/>
                    </a:xfrm>
                    <a:prstGeom prst="rect">
                      <a:avLst/>
                    </a:prstGeom>
                  </pic:spPr>
                </pic:pic>
              </a:graphicData>
            </a:graphic>
          </wp:inline>
        </w:drawing>
      </w:r>
      <w:r w:rsidRPr="00FF4A46">
        <w:rPr>
          <w:noProof/>
        </w:rPr>
        <w:t xml:space="preserve"> </w:t>
      </w:r>
      <w:r w:rsidRPr="00FF4A46">
        <w:rPr>
          <w:noProof/>
        </w:rPr>
        <w:drawing>
          <wp:inline distT="0" distB="0" distL="0" distR="0" wp14:anchorId="61398F22" wp14:editId="55555524">
            <wp:extent cx="5731510" cy="176085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1760855"/>
                    </a:xfrm>
                    <a:prstGeom prst="rect">
                      <a:avLst/>
                    </a:prstGeom>
                  </pic:spPr>
                </pic:pic>
              </a:graphicData>
            </a:graphic>
          </wp:inline>
        </w:drawing>
      </w:r>
      <w:r w:rsidRPr="00FF4A46">
        <w:rPr>
          <w:noProof/>
        </w:rPr>
        <w:t xml:space="preserve"> </w:t>
      </w:r>
      <w:r w:rsidRPr="00FF4A46">
        <w:rPr>
          <w:noProof/>
        </w:rPr>
        <w:drawing>
          <wp:inline distT="0" distB="0" distL="0" distR="0" wp14:anchorId="445B0C96" wp14:editId="6C12C85A">
            <wp:extent cx="5731510" cy="145351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1453515"/>
                    </a:xfrm>
                    <a:prstGeom prst="rect">
                      <a:avLst/>
                    </a:prstGeom>
                  </pic:spPr>
                </pic:pic>
              </a:graphicData>
            </a:graphic>
          </wp:inline>
        </w:drawing>
      </w:r>
      <w:r w:rsidRPr="00FF4A46">
        <w:rPr>
          <w:noProof/>
        </w:rPr>
        <w:t xml:space="preserve"> </w:t>
      </w:r>
    </w:p>
    <w:p w14:paraId="1FC6B729" w14:textId="58A4E124" w:rsidR="00FF4A46" w:rsidRPr="00FF4A46" w:rsidRDefault="00FF4A46" w:rsidP="004E4016">
      <w:pPr>
        <w:tabs>
          <w:tab w:val="left" w:pos="4016"/>
        </w:tabs>
        <w:rPr>
          <w:noProof/>
          <w:u w:val="single"/>
        </w:rPr>
      </w:pPr>
      <w:r w:rsidRPr="00FF4A46">
        <w:rPr>
          <w:noProof/>
          <w:u w:val="single"/>
        </w:rPr>
        <w:t>Figure: Linked list (LinkedList.h)</w:t>
      </w:r>
    </w:p>
    <w:p w14:paraId="5D781A9F" w14:textId="485E0ECD" w:rsidR="004E4016" w:rsidRDefault="00FF4A46" w:rsidP="004E4016">
      <w:pPr>
        <w:tabs>
          <w:tab w:val="left" w:pos="4016"/>
        </w:tabs>
        <w:rPr>
          <w:noProof/>
        </w:rPr>
      </w:pPr>
      <w:r w:rsidRPr="00FF4A46">
        <w:rPr>
          <w:noProof/>
        </w:rPr>
        <w:lastRenderedPageBreak/>
        <w:drawing>
          <wp:inline distT="0" distB="0" distL="0" distR="0" wp14:anchorId="735E7B87" wp14:editId="576E9591">
            <wp:extent cx="5731510" cy="2704465"/>
            <wp:effectExtent l="0" t="0" r="254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704465"/>
                    </a:xfrm>
                    <a:prstGeom prst="rect">
                      <a:avLst/>
                    </a:prstGeom>
                  </pic:spPr>
                </pic:pic>
              </a:graphicData>
            </a:graphic>
          </wp:inline>
        </w:drawing>
      </w:r>
    </w:p>
    <w:p w14:paraId="5B6A9774" w14:textId="745A2E85" w:rsidR="00FF4A46" w:rsidRPr="00FF4A46" w:rsidRDefault="00FF4A46" w:rsidP="004E4016">
      <w:pPr>
        <w:tabs>
          <w:tab w:val="left" w:pos="4016"/>
        </w:tabs>
        <w:rPr>
          <w:noProof/>
          <w:u w:val="single"/>
        </w:rPr>
      </w:pPr>
      <w:r w:rsidRPr="00FF4A46">
        <w:rPr>
          <w:noProof/>
          <w:u w:val="single"/>
        </w:rPr>
        <w:t>Figure: main (main.cpp)</w:t>
      </w:r>
    </w:p>
    <w:p w14:paraId="42B78739" w14:textId="53B9954B" w:rsidR="00FF4A46" w:rsidRDefault="00FF4A46" w:rsidP="004E4016">
      <w:pPr>
        <w:tabs>
          <w:tab w:val="left" w:pos="4016"/>
        </w:tabs>
        <w:rPr>
          <w:noProof/>
        </w:rPr>
      </w:pPr>
      <w:r w:rsidRPr="00FF4A46">
        <w:rPr>
          <w:noProof/>
        </w:rPr>
        <w:drawing>
          <wp:inline distT="0" distB="0" distL="0" distR="0" wp14:anchorId="55C05C42" wp14:editId="0C3E7921">
            <wp:extent cx="5731510" cy="836930"/>
            <wp:effectExtent l="0" t="0" r="254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836930"/>
                    </a:xfrm>
                    <a:prstGeom prst="rect">
                      <a:avLst/>
                    </a:prstGeom>
                  </pic:spPr>
                </pic:pic>
              </a:graphicData>
            </a:graphic>
          </wp:inline>
        </w:drawing>
      </w:r>
    </w:p>
    <w:p w14:paraId="11A141D4" w14:textId="2F1DF153" w:rsidR="00FF4A46" w:rsidRPr="00FF4A46" w:rsidRDefault="00FF4A46" w:rsidP="004E4016">
      <w:pPr>
        <w:tabs>
          <w:tab w:val="left" w:pos="4016"/>
        </w:tabs>
        <w:rPr>
          <w:noProof/>
          <w:u w:val="single"/>
        </w:rPr>
      </w:pPr>
      <w:r w:rsidRPr="00FF4A46">
        <w:rPr>
          <w:noProof/>
          <w:u w:val="single"/>
        </w:rPr>
        <w:t>Figure: console output</w:t>
      </w:r>
    </w:p>
    <w:p w14:paraId="6C99BC21" w14:textId="6D3C62C7" w:rsidR="004E4016" w:rsidRPr="002D383F" w:rsidRDefault="004E4016" w:rsidP="004E4016">
      <w:pPr>
        <w:tabs>
          <w:tab w:val="left" w:pos="4016"/>
        </w:tabs>
        <w:rPr>
          <w:b/>
          <w:bCs/>
          <w:sz w:val="24"/>
          <w:szCs w:val="24"/>
          <w:u w:val="single"/>
        </w:rPr>
      </w:pPr>
      <w:r w:rsidRPr="002D383F">
        <w:rPr>
          <w:b/>
          <w:bCs/>
          <w:sz w:val="24"/>
          <w:szCs w:val="24"/>
          <w:u w:val="single"/>
        </w:rPr>
        <w:t>Troubleshooting</w:t>
      </w:r>
    </w:p>
    <w:p w14:paraId="56A3CCF2" w14:textId="77ED8038" w:rsidR="004E4016" w:rsidRDefault="004E4016" w:rsidP="004E4016">
      <w:pPr>
        <w:tabs>
          <w:tab w:val="left" w:pos="4016"/>
        </w:tabs>
      </w:pPr>
      <w:r>
        <w:t>The</w:t>
      </w:r>
      <w:r w:rsidR="00FF4A46">
        <w:t xml:space="preserve">re are certain functions of the linked list to search for an item. This could be done easily is the item is primitive data, but not composite data. For composite data, we need comparison operator overloading. Luckily, the compiler reports the problem clearly and I managed to find this solution on </w:t>
      </w:r>
      <w:proofErr w:type="spellStart"/>
      <w:r w:rsidR="00FF4A46">
        <w:t>StackOverFlow</w:t>
      </w:r>
      <w:proofErr w:type="spellEnd"/>
      <w:r w:rsidR="00FF4A46">
        <w:t>.</w:t>
      </w:r>
    </w:p>
    <w:p w14:paraId="401C86F8" w14:textId="77777777" w:rsidR="00FF4A46" w:rsidRDefault="00FF4A46" w:rsidP="004E4016">
      <w:pPr>
        <w:tabs>
          <w:tab w:val="left" w:pos="4016"/>
        </w:tabs>
      </w:pPr>
    </w:p>
    <w:p w14:paraId="7001E1B6" w14:textId="5B89AF06" w:rsidR="004E4016" w:rsidRPr="002D383F" w:rsidRDefault="004E4016" w:rsidP="004E4016">
      <w:pPr>
        <w:tabs>
          <w:tab w:val="left" w:pos="4016"/>
        </w:tabs>
        <w:rPr>
          <w:b/>
          <w:bCs/>
          <w:sz w:val="24"/>
          <w:szCs w:val="24"/>
          <w:u w:val="single"/>
        </w:rPr>
      </w:pPr>
      <w:r w:rsidRPr="002D383F">
        <w:rPr>
          <w:b/>
          <w:bCs/>
          <w:sz w:val="24"/>
          <w:szCs w:val="24"/>
          <w:u w:val="single"/>
        </w:rPr>
        <w:t>Task 4</w:t>
      </w:r>
    </w:p>
    <w:p w14:paraId="4C0C4ED3" w14:textId="3F8D2F63" w:rsidR="004E4016" w:rsidRPr="002D383F" w:rsidRDefault="00B313BB" w:rsidP="004E4016">
      <w:pPr>
        <w:tabs>
          <w:tab w:val="left" w:pos="4016"/>
        </w:tabs>
        <w:rPr>
          <w:b/>
          <w:bCs/>
          <w:sz w:val="24"/>
          <w:szCs w:val="24"/>
          <w:u w:val="single"/>
        </w:rPr>
      </w:pPr>
      <w:r w:rsidRPr="002D383F">
        <w:rPr>
          <w:b/>
          <w:bCs/>
          <w:sz w:val="24"/>
          <w:szCs w:val="24"/>
          <w:u w:val="single"/>
        </w:rPr>
        <w:t>Description</w:t>
      </w:r>
    </w:p>
    <w:p w14:paraId="265FB1CC" w14:textId="218A107F" w:rsidR="00B313BB" w:rsidRDefault="00CB77FF" w:rsidP="004E4016">
      <w:pPr>
        <w:tabs>
          <w:tab w:val="left" w:pos="4016"/>
        </w:tabs>
      </w:pPr>
      <w:r>
        <w:t>Add a set of skills into the player character object at the start of the game. Implement the game loop to mimic a conversation. The response options should be available and will perform the necessary skill check. Then, correct feedback needs to be done based on the skill check.</w:t>
      </w:r>
    </w:p>
    <w:p w14:paraId="6DB14E71" w14:textId="59B5C08B" w:rsidR="00B313BB" w:rsidRPr="002D383F" w:rsidRDefault="00B313BB" w:rsidP="004E4016">
      <w:pPr>
        <w:tabs>
          <w:tab w:val="left" w:pos="4016"/>
        </w:tabs>
        <w:rPr>
          <w:b/>
          <w:bCs/>
          <w:sz w:val="24"/>
          <w:szCs w:val="24"/>
          <w:u w:val="single"/>
        </w:rPr>
      </w:pPr>
      <w:r w:rsidRPr="002D383F">
        <w:rPr>
          <w:b/>
          <w:bCs/>
          <w:sz w:val="24"/>
          <w:szCs w:val="24"/>
          <w:u w:val="single"/>
        </w:rPr>
        <w:t>Concept</w:t>
      </w:r>
    </w:p>
    <w:p w14:paraId="2CA86F29" w14:textId="2EE5CDF5" w:rsidR="00B313BB" w:rsidRDefault="00091922" w:rsidP="004E4016">
      <w:pPr>
        <w:tabs>
          <w:tab w:val="left" w:pos="4016"/>
        </w:tabs>
      </w:pPr>
      <w:r>
        <w:t>This is to test the correctness of the linked list implementation and the control statement in the game loop. A check on the programmer’s cautiousness.</w:t>
      </w:r>
      <w:r w:rsidR="008D2180">
        <w:t xml:space="preserve"> The understanding of linked list function and manipulation of it in the functions of the player character class.</w:t>
      </w:r>
    </w:p>
    <w:p w14:paraId="578E9AD0" w14:textId="0FD4D12B" w:rsidR="00B313BB" w:rsidRDefault="00B313BB" w:rsidP="004E4016">
      <w:pPr>
        <w:tabs>
          <w:tab w:val="left" w:pos="4016"/>
        </w:tabs>
        <w:rPr>
          <w:b/>
          <w:bCs/>
          <w:sz w:val="24"/>
          <w:szCs w:val="24"/>
          <w:u w:val="single"/>
        </w:rPr>
      </w:pPr>
      <w:r w:rsidRPr="002D383F">
        <w:rPr>
          <w:b/>
          <w:bCs/>
          <w:sz w:val="24"/>
          <w:szCs w:val="24"/>
          <w:u w:val="single"/>
        </w:rPr>
        <w:t>Code</w:t>
      </w:r>
    </w:p>
    <w:p w14:paraId="72690DF9" w14:textId="3632BBC8" w:rsidR="00091922" w:rsidRDefault="00091922" w:rsidP="004E4016">
      <w:pPr>
        <w:tabs>
          <w:tab w:val="left" w:pos="4016"/>
        </w:tabs>
        <w:rPr>
          <w:b/>
          <w:bCs/>
          <w:sz w:val="24"/>
          <w:szCs w:val="24"/>
          <w:u w:val="single"/>
        </w:rPr>
      </w:pPr>
      <w:r w:rsidRPr="00091922">
        <w:rPr>
          <w:b/>
          <w:bCs/>
          <w:sz w:val="24"/>
          <w:szCs w:val="24"/>
          <w:u w:val="single"/>
        </w:rPr>
        <w:lastRenderedPageBreak/>
        <w:drawing>
          <wp:inline distT="0" distB="0" distL="0" distR="0" wp14:anchorId="5016388D" wp14:editId="66F0928B">
            <wp:extent cx="5731510" cy="304863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048635"/>
                    </a:xfrm>
                    <a:prstGeom prst="rect">
                      <a:avLst/>
                    </a:prstGeom>
                  </pic:spPr>
                </pic:pic>
              </a:graphicData>
            </a:graphic>
          </wp:inline>
        </w:drawing>
      </w:r>
    </w:p>
    <w:p w14:paraId="535AC6F7" w14:textId="5E7AFB93" w:rsidR="00091922" w:rsidRDefault="00091922" w:rsidP="004E4016">
      <w:pPr>
        <w:tabs>
          <w:tab w:val="left" w:pos="4016"/>
        </w:tabs>
        <w:rPr>
          <w:u w:val="single"/>
        </w:rPr>
      </w:pPr>
      <w:r w:rsidRPr="008D2180">
        <w:rPr>
          <w:u w:val="single"/>
        </w:rPr>
        <w:t>Figure: main function (main.cpp)</w:t>
      </w:r>
    </w:p>
    <w:p w14:paraId="2F123209" w14:textId="7CB49927" w:rsidR="008D2180" w:rsidRDefault="008D2180" w:rsidP="004E4016">
      <w:pPr>
        <w:tabs>
          <w:tab w:val="left" w:pos="4016"/>
        </w:tabs>
        <w:rPr>
          <w:u w:val="single"/>
        </w:rPr>
      </w:pPr>
      <w:r w:rsidRPr="008D2180">
        <w:rPr>
          <w:u w:val="single"/>
        </w:rPr>
        <w:drawing>
          <wp:inline distT="0" distB="0" distL="0" distR="0" wp14:anchorId="6E2CD916" wp14:editId="47ED7BD6">
            <wp:extent cx="5731510" cy="280479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804795"/>
                    </a:xfrm>
                    <a:prstGeom prst="rect">
                      <a:avLst/>
                    </a:prstGeom>
                  </pic:spPr>
                </pic:pic>
              </a:graphicData>
            </a:graphic>
          </wp:inline>
        </w:drawing>
      </w:r>
    </w:p>
    <w:p w14:paraId="37647A42" w14:textId="375256F4" w:rsidR="008D2180" w:rsidRPr="008D2180" w:rsidRDefault="008D2180" w:rsidP="004E4016">
      <w:pPr>
        <w:tabs>
          <w:tab w:val="left" w:pos="4016"/>
        </w:tabs>
        <w:rPr>
          <w:u w:val="single"/>
        </w:rPr>
      </w:pPr>
      <w:r>
        <w:rPr>
          <w:u w:val="single"/>
        </w:rPr>
        <w:t xml:space="preserve">Figure: </w:t>
      </w:r>
      <w:proofErr w:type="spellStart"/>
      <w:r>
        <w:rPr>
          <w:u w:val="single"/>
        </w:rPr>
        <w:t>PlayerCharacter</w:t>
      </w:r>
      <w:proofErr w:type="spellEnd"/>
      <w:r>
        <w:rPr>
          <w:u w:val="single"/>
        </w:rPr>
        <w:t xml:space="preserve"> class (</w:t>
      </w:r>
      <w:proofErr w:type="spellStart"/>
      <w:r>
        <w:rPr>
          <w:u w:val="single"/>
        </w:rPr>
        <w:t>PlayerCharacter.h</w:t>
      </w:r>
      <w:proofErr w:type="spellEnd"/>
      <w:r>
        <w:rPr>
          <w:u w:val="single"/>
        </w:rPr>
        <w:t>)</w:t>
      </w:r>
    </w:p>
    <w:p w14:paraId="7463A9EF" w14:textId="4F59C776" w:rsidR="00760FAB" w:rsidRPr="002D383F" w:rsidRDefault="00760FAB" w:rsidP="004E4016">
      <w:pPr>
        <w:tabs>
          <w:tab w:val="left" w:pos="4016"/>
        </w:tabs>
        <w:rPr>
          <w:b/>
          <w:bCs/>
          <w:sz w:val="24"/>
          <w:szCs w:val="24"/>
          <w:u w:val="single"/>
        </w:rPr>
      </w:pPr>
      <w:r w:rsidRPr="002D383F">
        <w:rPr>
          <w:b/>
          <w:bCs/>
          <w:sz w:val="24"/>
          <w:szCs w:val="24"/>
          <w:u w:val="single"/>
        </w:rPr>
        <w:t>Output</w:t>
      </w:r>
    </w:p>
    <w:p w14:paraId="4245DB59" w14:textId="5C97B99A" w:rsidR="00760FAB" w:rsidRDefault="0035751F" w:rsidP="004E4016">
      <w:pPr>
        <w:tabs>
          <w:tab w:val="left" w:pos="4016"/>
        </w:tabs>
      </w:pPr>
      <w:r w:rsidRPr="0035751F">
        <w:lastRenderedPageBreak/>
        <w:drawing>
          <wp:inline distT="0" distB="0" distL="0" distR="0" wp14:anchorId="22C44F75" wp14:editId="166C8785">
            <wp:extent cx="5731510" cy="264858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648585"/>
                    </a:xfrm>
                    <a:prstGeom prst="rect">
                      <a:avLst/>
                    </a:prstGeom>
                  </pic:spPr>
                </pic:pic>
              </a:graphicData>
            </a:graphic>
          </wp:inline>
        </w:drawing>
      </w:r>
    </w:p>
    <w:p w14:paraId="43B8434E" w14:textId="451DAF60" w:rsidR="0035751F" w:rsidRDefault="0035751F" w:rsidP="004E4016">
      <w:pPr>
        <w:tabs>
          <w:tab w:val="left" w:pos="4016"/>
        </w:tabs>
      </w:pPr>
      <w:r w:rsidRPr="0035751F">
        <w:drawing>
          <wp:inline distT="0" distB="0" distL="0" distR="0" wp14:anchorId="5CE534FC" wp14:editId="30263721">
            <wp:extent cx="5731510" cy="1363345"/>
            <wp:effectExtent l="0" t="0" r="2540" b="825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1363345"/>
                    </a:xfrm>
                    <a:prstGeom prst="rect">
                      <a:avLst/>
                    </a:prstGeom>
                  </pic:spPr>
                </pic:pic>
              </a:graphicData>
            </a:graphic>
          </wp:inline>
        </w:drawing>
      </w:r>
    </w:p>
    <w:p w14:paraId="1EDDCD2B" w14:textId="11292AEA" w:rsidR="0035751F" w:rsidRPr="0035751F" w:rsidRDefault="0035751F" w:rsidP="004E4016">
      <w:pPr>
        <w:tabs>
          <w:tab w:val="left" w:pos="4016"/>
        </w:tabs>
        <w:rPr>
          <w:u w:val="single"/>
        </w:rPr>
      </w:pPr>
      <w:r w:rsidRPr="0035751F">
        <w:rPr>
          <w:u w:val="single"/>
        </w:rPr>
        <w:t>Figure: Console output</w:t>
      </w:r>
    </w:p>
    <w:p w14:paraId="4229F64A" w14:textId="5BFF4225" w:rsidR="009F63E2" w:rsidRPr="002D383F" w:rsidRDefault="009F63E2" w:rsidP="004E4016">
      <w:pPr>
        <w:tabs>
          <w:tab w:val="left" w:pos="4016"/>
        </w:tabs>
        <w:rPr>
          <w:b/>
          <w:bCs/>
          <w:sz w:val="24"/>
          <w:szCs w:val="24"/>
          <w:u w:val="single"/>
        </w:rPr>
      </w:pPr>
      <w:r w:rsidRPr="002D383F">
        <w:rPr>
          <w:b/>
          <w:bCs/>
          <w:sz w:val="24"/>
          <w:szCs w:val="24"/>
          <w:u w:val="single"/>
        </w:rPr>
        <w:t>Troubleshooting</w:t>
      </w:r>
    </w:p>
    <w:p w14:paraId="6A997CA6" w14:textId="581C8ED1" w:rsidR="009F63E2" w:rsidRDefault="0035751F" w:rsidP="004E4016">
      <w:pPr>
        <w:tabs>
          <w:tab w:val="left" w:pos="4016"/>
        </w:tabs>
      </w:pPr>
      <w:r>
        <w:t xml:space="preserve">I must implement custom copy constructor to manage the dynamically allocated resource. Thanks to </w:t>
      </w:r>
      <w:hyperlink r:id="rId23" w:history="1">
        <w:r w:rsidRPr="00782584">
          <w:rPr>
            <w:rStyle w:val="Hyperlink"/>
          </w:rPr>
          <w:t>https://stackoverflow.com/questions/3279543/what-is-the-copy-and-swap-idiom</w:t>
        </w:r>
      </w:hyperlink>
      <w:r>
        <w:t xml:space="preserve"> , I managed to do it easily. The assignment operator could be implemented easily if the custom copy constructor had been implemented.</w:t>
      </w:r>
    </w:p>
    <w:p w14:paraId="12502C70" w14:textId="28C57AA3" w:rsidR="009F63E2" w:rsidRDefault="009F63E2" w:rsidP="004E4016">
      <w:pPr>
        <w:tabs>
          <w:tab w:val="left" w:pos="4016"/>
        </w:tabs>
      </w:pPr>
    </w:p>
    <w:p w14:paraId="3AFE90AA" w14:textId="733FEB43" w:rsidR="009F63E2" w:rsidRPr="002D383F" w:rsidRDefault="009F63E2" w:rsidP="004E4016">
      <w:pPr>
        <w:tabs>
          <w:tab w:val="left" w:pos="4016"/>
        </w:tabs>
        <w:rPr>
          <w:b/>
          <w:bCs/>
          <w:sz w:val="24"/>
          <w:szCs w:val="24"/>
          <w:u w:val="single"/>
        </w:rPr>
      </w:pPr>
      <w:r w:rsidRPr="002D383F">
        <w:rPr>
          <w:b/>
          <w:bCs/>
          <w:sz w:val="24"/>
          <w:szCs w:val="24"/>
          <w:u w:val="single"/>
        </w:rPr>
        <w:t>Task 5</w:t>
      </w:r>
    </w:p>
    <w:p w14:paraId="76316AE3" w14:textId="3AF93008" w:rsidR="009F63E2" w:rsidRPr="002D383F" w:rsidRDefault="009F63E2" w:rsidP="004E4016">
      <w:pPr>
        <w:tabs>
          <w:tab w:val="left" w:pos="4016"/>
        </w:tabs>
        <w:rPr>
          <w:b/>
          <w:bCs/>
          <w:sz w:val="24"/>
          <w:szCs w:val="24"/>
          <w:u w:val="single"/>
        </w:rPr>
      </w:pPr>
      <w:r w:rsidRPr="002D383F">
        <w:rPr>
          <w:b/>
          <w:bCs/>
          <w:sz w:val="24"/>
          <w:szCs w:val="24"/>
          <w:u w:val="single"/>
        </w:rPr>
        <w:t>Description</w:t>
      </w:r>
    </w:p>
    <w:p w14:paraId="70C668EE" w14:textId="2C0E4E2B" w:rsidR="00504F42" w:rsidRDefault="00504F42" w:rsidP="004E4016">
      <w:pPr>
        <w:tabs>
          <w:tab w:val="left" w:pos="4016"/>
        </w:tabs>
      </w:pPr>
      <w:r>
        <w:t xml:space="preserve">Review the ADT called “List” and its standard characteristics. Then, build the ADT and replace the current implementation in </w:t>
      </w:r>
      <w:proofErr w:type="spellStart"/>
      <w:r>
        <w:t>PlayerCharacter</w:t>
      </w:r>
      <w:proofErr w:type="spellEnd"/>
      <w:r>
        <w:t xml:space="preserve"> class with it.</w:t>
      </w:r>
    </w:p>
    <w:p w14:paraId="11FE4667" w14:textId="49EBA930" w:rsidR="009F63E2" w:rsidRPr="002D383F" w:rsidRDefault="009F63E2" w:rsidP="004E4016">
      <w:pPr>
        <w:tabs>
          <w:tab w:val="left" w:pos="4016"/>
        </w:tabs>
        <w:rPr>
          <w:b/>
          <w:bCs/>
          <w:sz w:val="24"/>
          <w:szCs w:val="24"/>
          <w:u w:val="single"/>
        </w:rPr>
      </w:pPr>
      <w:r w:rsidRPr="002D383F">
        <w:rPr>
          <w:b/>
          <w:bCs/>
          <w:sz w:val="24"/>
          <w:szCs w:val="24"/>
          <w:u w:val="single"/>
        </w:rPr>
        <w:t>Concept</w:t>
      </w:r>
    </w:p>
    <w:p w14:paraId="7C001A03" w14:textId="3E683AEA" w:rsidR="009F63E2" w:rsidRDefault="00504F42" w:rsidP="004E4016">
      <w:pPr>
        <w:tabs>
          <w:tab w:val="left" w:pos="4016"/>
        </w:tabs>
      </w:pPr>
      <w:r>
        <w:t xml:space="preserve">The main motive is to accomplish the abstraction and encapsulation principles. Prior to the refactoring, the management code of linked list is hardcoded inside the character class. If we could move all these code into a separate class, then the code of character class will be cleaner and easier to modify. The character object only </w:t>
      </w:r>
      <w:r w:rsidR="00BA0CA2">
        <w:t>manipulates</w:t>
      </w:r>
      <w:r>
        <w:t xml:space="preserve"> the linked list through the ADT functions. </w:t>
      </w:r>
    </w:p>
    <w:p w14:paraId="0060C01D" w14:textId="699FB065" w:rsidR="00F04F6E" w:rsidRPr="002D383F" w:rsidRDefault="00F04F6E" w:rsidP="004E4016">
      <w:pPr>
        <w:tabs>
          <w:tab w:val="left" w:pos="4016"/>
        </w:tabs>
        <w:rPr>
          <w:b/>
          <w:bCs/>
          <w:sz w:val="24"/>
          <w:szCs w:val="24"/>
          <w:u w:val="single"/>
        </w:rPr>
      </w:pPr>
      <w:r w:rsidRPr="002D383F">
        <w:rPr>
          <w:b/>
          <w:bCs/>
          <w:sz w:val="24"/>
          <w:szCs w:val="24"/>
          <w:u w:val="single"/>
        </w:rPr>
        <w:t>Implementation</w:t>
      </w:r>
    </w:p>
    <w:p w14:paraId="2E3F009D" w14:textId="25CA339E" w:rsidR="00F04F6E" w:rsidRDefault="00504F42" w:rsidP="004E4016">
      <w:pPr>
        <w:tabs>
          <w:tab w:val="left" w:pos="4016"/>
        </w:tabs>
      </w:pPr>
      <w:r w:rsidRPr="00504F42">
        <w:lastRenderedPageBreak/>
        <w:drawing>
          <wp:inline distT="0" distB="0" distL="0" distR="0" wp14:anchorId="491D4BAA" wp14:editId="1022E57A">
            <wp:extent cx="5731510" cy="1360170"/>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1360170"/>
                    </a:xfrm>
                    <a:prstGeom prst="rect">
                      <a:avLst/>
                    </a:prstGeom>
                  </pic:spPr>
                </pic:pic>
              </a:graphicData>
            </a:graphic>
          </wp:inline>
        </w:drawing>
      </w:r>
    </w:p>
    <w:p w14:paraId="592AF403" w14:textId="372E777B" w:rsidR="00504F42" w:rsidRPr="00CF060B" w:rsidRDefault="00504F42" w:rsidP="004E4016">
      <w:pPr>
        <w:tabs>
          <w:tab w:val="left" w:pos="4016"/>
        </w:tabs>
        <w:rPr>
          <w:u w:val="single"/>
        </w:rPr>
      </w:pPr>
      <w:r w:rsidRPr="00CF060B">
        <w:rPr>
          <w:u w:val="single"/>
        </w:rPr>
        <w:t xml:space="preserve">Figure: </w:t>
      </w:r>
      <w:proofErr w:type="spellStart"/>
      <w:r w:rsidRPr="00CF060B">
        <w:rPr>
          <w:u w:val="single"/>
        </w:rPr>
        <w:t>PlayerCharacter</w:t>
      </w:r>
      <w:proofErr w:type="spellEnd"/>
      <w:r w:rsidRPr="00CF060B">
        <w:rPr>
          <w:u w:val="single"/>
        </w:rPr>
        <w:t xml:space="preserve"> class (</w:t>
      </w:r>
      <w:proofErr w:type="spellStart"/>
      <w:r w:rsidRPr="00CF060B">
        <w:rPr>
          <w:u w:val="single"/>
        </w:rPr>
        <w:t>PlayerCharacter.h</w:t>
      </w:r>
      <w:proofErr w:type="spellEnd"/>
      <w:r w:rsidRPr="00CF060B">
        <w:rPr>
          <w:u w:val="single"/>
        </w:rPr>
        <w:t>)</w:t>
      </w:r>
    </w:p>
    <w:p w14:paraId="0CAA8B3E" w14:textId="5B44B4FE" w:rsidR="00504F42" w:rsidRDefault="00504F42" w:rsidP="004E4016">
      <w:pPr>
        <w:tabs>
          <w:tab w:val="left" w:pos="4016"/>
        </w:tabs>
      </w:pPr>
      <w:r w:rsidRPr="00504F42">
        <w:drawing>
          <wp:inline distT="0" distB="0" distL="0" distR="0" wp14:anchorId="09430D54" wp14:editId="4ADB547A">
            <wp:extent cx="5731510" cy="2735580"/>
            <wp:effectExtent l="0" t="0" r="254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735580"/>
                    </a:xfrm>
                    <a:prstGeom prst="rect">
                      <a:avLst/>
                    </a:prstGeom>
                  </pic:spPr>
                </pic:pic>
              </a:graphicData>
            </a:graphic>
          </wp:inline>
        </w:drawing>
      </w:r>
    </w:p>
    <w:p w14:paraId="03DD53BD" w14:textId="3CD94709" w:rsidR="002D383F" w:rsidRPr="00CF060B" w:rsidRDefault="00504F42" w:rsidP="004E4016">
      <w:pPr>
        <w:tabs>
          <w:tab w:val="left" w:pos="4016"/>
        </w:tabs>
        <w:rPr>
          <w:u w:val="single"/>
        </w:rPr>
      </w:pPr>
      <w:r w:rsidRPr="00CF060B">
        <w:rPr>
          <w:u w:val="single"/>
        </w:rPr>
        <w:t xml:space="preserve">Figure: </w:t>
      </w:r>
      <w:r w:rsidR="00CF060B" w:rsidRPr="00CF060B">
        <w:rPr>
          <w:u w:val="single"/>
        </w:rPr>
        <w:t>ADT (</w:t>
      </w:r>
      <w:proofErr w:type="spellStart"/>
      <w:r w:rsidR="00CF060B" w:rsidRPr="00CF060B">
        <w:rPr>
          <w:u w:val="single"/>
        </w:rPr>
        <w:t>SkillList.h</w:t>
      </w:r>
      <w:proofErr w:type="spellEnd"/>
      <w:r w:rsidR="00CF060B" w:rsidRPr="00CF060B">
        <w:rPr>
          <w:u w:val="single"/>
        </w:rPr>
        <w:t>)</w:t>
      </w:r>
    </w:p>
    <w:p w14:paraId="6C87CAEB" w14:textId="753598F7" w:rsidR="002D383F" w:rsidRPr="002D383F" w:rsidRDefault="002D383F" w:rsidP="004E4016">
      <w:pPr>
        <w:tabs>
          <w:tab w:val="left" w:pos="4016"/>
        </w:tabs>
        <w:rPr>
          <w:b/>
          <w:bCs/>
          <w:sz w:val="24"/>
          <w:szCs w:val="24"/>
          <w:u w:val="single"/>
        </w:rPr>
      </w:pPr>
      <w:r w:rsidRPr="002D383F">
        <w:rPr>
          <w:b/>
          <w:bCs/>
          <w:sz w:val="24"/>
          <w:szCs w:val="24"/>
          <w:u w:val="single"/>
        </w:rPr>
        <w:t>Output</w:t>
      </w:r>
    </w:p>
    <w:p w14:paraId="243A3784" w14:textId="20E7A300" w:rsidR="002D383F" w:rsidRDefault="00CF060B" w:rsidP="004E4016">
      <w:pPr>
        <w:tabs>
          <w:tab w:val="left" w:pos="4016"/>
        </w:tabs>
      </w:pPr>
      <w:r w:rsidRPr="0035751F">
        <w:drawing>
          <wp:inline distT="0" distB="0" distL="0" distR="0" wp14:anchorId="45F95C1B" wp14:editId="6909C8BA">
            <wp:extent cx="5731510" cy="264858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648585"/>
                    </a:xfrm>
                    <a:prstGeom prst="rect">
                      <a:avLst/>
                    </a:prstGeom>
                  </pic:spPr>
                </pic:pic>
              </a:graphicData>
            </a:graphic>
          </wp:inline>
        </w:drawing>
      </w:r>
    </w:p>
    <w:p w14:paraId="716507B2" w14:textId="3134C3BB" w:rsidR="00CF060B" w:rsidRDefault="00CF060B" w:rsidP="004E4016">
      <w:pPr>
        <w:tabs>
          <w:tab w:val="left" w:pos="4016"/>
        </w:tabs>
      </w:pPr>
      <w:r w:rsidRPr="0035751F">
        <w:lastRenderedPageBreak/>
        <w:drawing>
          <wp:inline distT="0" distB="0" distL="0" distR="0" wp14:anchorId="6356EC35" wp14:editId="4C49404E">
            <wp:extent cx="5731510" cy="1363345"/>
            <wp:effectExtent l="0" t="0" r="254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1363345"/>
                    </a:xfrm>
                    <a:prstGeom prst="rect">
                      <a:avLst/>
                    </a:prstGeom>
                  </pic:spPr>
                </pic:pic>
              </a:graphicData>
            </a:graphic>
          </wp:inline>
        </w:drawing>
      </w:r>
    </w:p>
    <w:p w14:paraId="5045BD24" w14:textId="4A96D952" w:rsidR="00CF060B" w:rsidRPr="00CF060B" w:rsidRDefault="00CF060B" w:rsidP="004E4016">
      <w:pPr>
        <w:tabs>
          <w:tab w:val="left" w:pos="4016"/>
        </w:tabs>
        <w:rPr>
          <w:u w:val="single"/>
        </w:rPr>
      </w:pPr>
      <w:r w:rsidRPr="00CF060B">
        <w:rPr>
          <w:u w:val="single"/>
        </w:rPr>
        <w:t>Figure: Console output</w:t>
      </w:r>
    </w:p>
    <w:p w14:paraId="372CD79F" w14:textId="7878AA0F" w:rsidR="002D383F" w:rsidRPr="002D383F" w:rsidRDefault="002D383F" w:rsidP="002D383F">
      <w:pPr>
        <w:tabs>
          <w:tab w:val="left" w:pos="4968"/>
        </w:tabs>
        <w:rPr>
          <w:b/>
          <w:bCs/>
          <w:sz w:val="24"/>
          <w:szCs w:val="24"/>
          <w:u w:val="single"/>
        </w:rPr>
      </w:pPr>
      <w:r w:rsidRPr="002D383F">
        <w:rPr>
          <w:b/>
          <w:bCs/>
          <w:sz w:val="24"/>
          <w:szCs w:val="24"/>
          <w:u w:val="single"/>
        </w:rPr>
        <w:t>Troubleshooting</w:t>
      </w:r>
    </w:p>
    <w:p w14:paraId="3EF4A91D" w14:textId="3F784773" w:rsidR="00AA3432" w:rsidRDefault="00AA3432" w:rsidP="004E4016">
      <w:pPr>
        <w:tabs>
          <w:tab w:val="left" w:pos="4016"/>
        </w:tabs>
      </w:pPr>
      <w:r>
        <w:t>Fairly easy task. No problem.</w:t>
      </w:r>
    </w:p>
    <w:p w14:paraId="76AED56D" w14:textId="6386738E" w:rsidR="00AA3432" w:rsidRPr="002D383F" w:rsidRDefault="002D383F" w:rsidP="004E4016">
      <w:pPr>
        <w:tabs>
          <w:tab w:val="left" w:pos="4016"/>
        </w:tabs>
        <w:rPr>
          <w:b/>
          <w:bCs/>
          <w:sz w:val="24"/>
          <w:szCs w:val="24"/>
          <w:u w:val="single"/>
        </w:rPr>
      </w:pPr>
      <w:r w:rsidRPr="002D383F">
        <w:rPr>
          <w:b/>
          <w:bCs/>
          <w:sz w:val="24"/>
          <w:szCs w:val="24"/>
          <w:u w:val="single"/>
        </w:rPr>
        <w:t>Appendix</w:t>
      </w:r>
    </w:p>
    <w:p w14:paraId="12C34D08" w14:textId="0DE37D12" w:rsidR="002D383F" w:rsidRDefault="00AA3432" w:rsidP="002D383F">
      <w:pPr>
        <w:tabs>
          <w:tab w:val="left" w:pos="4016"/>
        </w:tabs>
      </w:pPr>
      <w:r w:rsidRPr="00AA3432">
        <w:drawing>
          <wp:inline distT="0" distB="0" distL="0" distR="0" wp14:anchorId="02B94FC5" wp14:editId="137F18B4">
            <wp:extent cx="5731510" cy="2834640"/>
            <wp:effectExtent l="0" t="0" r="254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834640"/>
                    </a:xfrm>
                    <a:prstGeom prst="rect">
                      <a:avLst/>
                    </a:prstGeom>
                  </pic:spPr>
                </pic:pic>
              </a:graphicData>
            </a:graphic>
          </wp:inline>
        </w:drawing>
      </w:r>
    </w:p>
    <w:p w14:paraId="6B41E08C" w14:textId="5F505234" w:rsidR="00AA3432" w:rsidRPr="00AA3432" w:rsidRDefault="00AA3432" w:rsidP="002D383F">
      <w:pPr>
        <w:tabs>
          <w:tab w:val="left" w:pos="4016"/>
        </w:tabs>
        <w:rPr>
          <w:u w:val="single"/>
        </w:rPr>
      </w:pPr>
      <w:r w:rsidRPr="00AA3432">
        <w:rPr>
          <w:u w:val="single"/>
        </w:rPr>
        <w:t>Figure: main.cpp</w:t>
      </w:r>
    </w:p>
    <w:p w14:paraId="276E87AF" w14:textId="1035E32B" w:rsidR="00AA3432" w:rsidRDefault="00AA3432" w:rsidP="002D383F">
      <w:pPr>
        <w:tabs>
          <w:tab w:val="left" w:pos="4016"/>
        </w:tabs>
      </w:pPr>
      <w:r w:rsidRPr="00AA3432">
        <w:drawing>
          <wp:inline distT="0" distB="0" distL="0" distR="0" wp14:anchorId="45DCFD95" wp14:editId="0EDEB0EB">
            <wp:extent cx="5731510" cy="1198880"/>
            <wp:effectExtent l="0" t="0" r="254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1198880"/>
                    </a:xfrm>
                    <a:prstGeom prst="rect">
                      <a:avLst/>
                    </a:prstGeom>
                  </pic:spPr>
                </pic:pic>
              </a:graphicData>
            </a:graphic>
          </wp:inline>
        </w:drawing>
      </w:r>
    </w:p>
    <w:p w14:paraId="7E589A25" w14:textId="335A186E" w:rsidR="00AA3432" w:rsidRPr="00AA3432" w:rsidRDefault="00AA3432" w:rsidP="002D383F">
      <w:pPr>
        <w:tabs>
          <w:tab w:val="left" w:pos="4016"/>
        </w:tabs>
        <w:rPr>
          <w:u w:val="single"/>
        </w:rPr>
      </w:pPr>
      <w:r w:rsidRPr="00AA3432">
        <w:rPr>
          <w:u w:val="single"/>
        </w:rPr>
        <w:t xml:space="preserve">Figure: </w:t>
      </w:r>
      <w:proofErr w:type="spellStart"/>
      <w:r w:rsidRPr="00AA3432">
        <w:rPr>
          <w:u w:val="single"/>
        </w:rPr>
        <w:t>PlayerCharacter.h</w:t>
      </w:r>
      <w:proofErr w:type="spellEnd"/>
    </w:p>
    <w:p w14:paraId="2267FF31" w14:textId="3DD6856B" w:rsidR="00AA3432" w:rsidRDefault="00AA3432" w:rsidP="002D383F">
      <w:pPr>
        <w:tabs>
          <w:tab w:val="left" w:pos="4016"/>
        </w:tabs>
      </w:pPr>
      <w:r w:rsidRPr="00AA3432">
        <w:lastRenderedPageBreak/>
        <w:drawing>
          <wp:inline distT="0" distB="0" distL="0" distR="0" wp14:anchorId="1A1A7EE1" wp14:editId="74B42403">
            <wp:extent cx="5731510" cy="2745740"/>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745740"/>
                    </a:xfrm>
                    <a:prstGeom prst="rect">
                      <a:avLst/>
                    </a:prstGeom>
                  </pic:spPr>
                </pic:pic>
              </a:graphicData>
            </a:graphic>
          </wp:inline>
        </w:drawing>
      </w:r>
    </w:p>
    <w:p w14:paraId="69C93D4C" w14:textId="4C105E8C" w:rsidR="00AA3432" w:rsidRPr="00AA3432" w:rsidRDefault="00AA3432" w:rsidP="002D383F">
      <w:pPr>
        <w:tabs>
          <w:tab w:val="left" w:pos="4016"/>
        </w:tabs>
        <w:rPr>
          <w:u w:val="single"/>
        </w:rPr>
      </w:pPr>
      <w:r w:rsidRPr="00AA3432">
        <w:rPr>
          <w:u w:val="single"/>
        </w:rPr>
        <w:t xml:space="preserve">Figure: </w:t>
      </w:r>
      <w:proofErr w:type="spellStart"/>
      <w:r w:rsidRPr="00AA3432">
        <w:rPr>
          <w:u w:val="single"/>
        </w:rPr>
        <w:t>SkillList.h</w:t>
      </w:r>
      <w:proofErr w:type="spellEnd"/>
    </w:p>
    <w:p w14:paraId="2B080BEF" w14:textId="599F3F09" w:rsidR="00AA3432" w:rsidRDefault="00AA3432" w:rsidP="002D383F">
      <w:pPr>
        <w:tabs>
          <w:tab w:val="left" w:pos="4016"/>
        </w:tabs>
      </w:pPr>
      <w:r w:rsidRPr="00AA3432">
        <w:drawing>
          <wp:inline distT="0" distB="0" distL="0" distR="0" wp14:anchorId="685AAB97" wp14:editId="2C65D4BE">
            <wp:extent cx="5731510" cy="2734945"/>
            <wp:effectExtent l="0" t="0" r="2540" b="825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2734945"/>
                    </a:xfrm>
                    <a:prstGeom prst="rect">
                      <a:avLst/>
                    </a:prstGeom>
                  </pic:spPr>
                </pic:pic>
              </a:graphicData>
            </a:graphic>
          </wp:inline>
        </w:drawing>
      </w:r>
    </w:p>
    <w:p w14:paraId="4D421715" w14:textId="4815DC5D" w:rsidR="00AA3432" w:rsidRDefault="00AA3432" w:rsidP="002D383F">
      <w:pPr>
        <w:tabs>
          <w:tab w:val="left" w:pos="4016"/>
        </w:tabs>
      </w:pPr>
      <w:r w:rsidRPr="00AA3432">
        <w:drawing>
          <wp:inline distT="0" distB="0" distL="0" distR="0" wp14:anchorId="5F464129" wp14:editId="6B91812F">
            <wp:extent cx="5731510" cy="2536190"/>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2536190"/>
                    </a:xfrm>
                    <a:prstGeom prst="rect">
                      <a:avLst/>
                    </a:prstGeom>
                  </pic:spPr>
                </pic:pic>
              </a:graphicData>
            </a:graphic>
          </wp:inline>
        </w:drawing>
      </w:r>
    </w:p>
    <w:p w14:paraId="09B3B208" w14:textId="14FC52BD" w:rsidR="00AA3432" w:rsidRDefault="00AA3432" w:rsidP="002D383F">
      <w:pPr>
        <w:tabs>
          <w:tab w:val="left" w:pos="4016"/>
        </w:tabs>
      </w:pPr>
      <w:r w:rsidRPr="00AA3432">
        <w:lastRenderedPageBreak/>
        <w:drawing>
          <wp:inline distT="0" distB="0" distL="0" distR="0" wp14:anchorId="7DA6966A" wp14:editId="7A4A71CA">
            <wp:extent cx="5731510" cy="2602230"/>
            <wp:effectExtent l="0" t="0" r="254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2602230"/>
                    </a:xfrm>
                    <a:prstGeom prst="rect">
                      <a:avLst/>
                    </a:prstGeom>
                  </pic:spPr>
                </pic:pic>
              </a:graphicData>
            </a:graphic>
          </wp:inline>
        </w:drawing>
      </w:r>
    </w:p>
    <w:p w14:paraId="2EFED5FB" w14:textId="0FF2817F" w:rsidR="00AA3432" w:rsidRDefault="00AA3432" w:rsidP="002D383F">
      <w:pPr>
        <w:tabs>
          <w:tab w:val="left" w:pos="4016"/>
        </w:tabs>
      </w:pPr>
      <w:r w:rsidRPr="00AA3432">
        <w:drawing>
          <wp:inline distT="0" distB="0" distL="0" distR="0" wp14:anchorId="33CAB088" wp14:editId="3B0D7FF4">
            <wp:extent cx="5731510" cy="1817370"/>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1817370"/>
                    </a:xfrm>
                    <a:prstGeom prst="rect">
                      <a:avLst/>
                    </a:prstGeom>
                  </pic:spPr>
                </pic:pic>
              </a:graphicData>
            </a:graphic>
          </wp:inline>
        </w:drawing>
      </w:r>
    </w:p>
    <w:p w14:paraId="655E8E0C" w14:textId="00BED517" w:rsidR="00AA3432" w:rsidRDefault="00AA3432" w:rsidP="002D383F">
      <w:pPr>
        <w:tabs>
          <w:tab w:val="left" w:pos="4016"/>
        </w:tabs>
      </w:pPr>
      <w:r w:rsidRPr="00AA3432">
        <w:drawing>
          <wp:inline distT="0" distB="0" distL="0" distR="0" wp14:anchorId="31D1916A" wp14:editId="21D197F2">
            <wp:extent cx="5731510" cy="143256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1432560"/>
                    </a:xfrm>
                    <a:prstGeom prst="rect">
                      <a:avLst/>
                    </a:prstGeom>
                  </pic:spPr>
                </pic:pic>
              </a:graphicData>
            </a:graphic>
          </wp:inline>
        </w:drawing>
      </w:r>
    </w:p>
    <w:p w14:paraId="34019358" w14:textId="53D9AA63" w:rsidR="00AA3432" w:rsidRPr="00AA3432" w:rsidRDefault="00AA3432" w:rsidP="002D383F">
      <w:pPr>
        <w:tabs>
          <w:tab w:val="left" w:pos="4016"/>
        </w:tabs>
        <w:rPr>
          <w:u w:val="single"/>
        </w:rPr>
      </w:pPr>
      <w:r w:rsidRPr="00AA3432">
        <w:rPr>
          <w:u w:val="single"/>
        </w:rPr>
        <w:t xml:space="preserve">Figure: </w:t>
      </w:r>
      <w:proofErr w:type="spellStart"/>
      <w:r w:rsidRPr="00AA3432">
        <w:rPr>
          <w:u w:val="single"/>
        </w:rPr>
        <w:t>LinkedList.h</w:t>
      </w:r>
      <w:proofErr w:type="spellEnd"/>
    </w:p>
    <w:p w14:paraId="606A7579" w14:textId="19588288" w:rsidR="00AA3432" w:rsidRDefault="00AA3432" w:rsidP="002D383F">
      <w:pPr>
        <w:tabs>
          <w:tab w:val="left" w:pos="4016"/>
        </w:tabs>
      </w:pPr>
      <w:r w:rsidRPr="00AA3432">
        <w:drawing>
          <wp:inline distT="0" distB="0" distL="0" distR="0" wp14:anchorId="5CA8D52E" wp14:editId="3172BA0E">
            <wp:extent cx="5731510" cy="1090295"/>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1090295"/>
                    </a:xfrm>
                    <a:prstGeom prst="rect">
                      <a:avLst/>
                    </a:prstGeom>
                  </pic:spPr>
                </pic:pic>
              </a:graphicData>
            </a:graphic>
          </wp:inline>
        </w:drawing>
      </w:r>
    </w:p>
    <w:p w14:paraId="73944DE8" w14:textId="65C6F3A4" w:rsidR="00AA3432" w:rsidRPr="00AA3432" w:rsidRDefault="00AA3432" w:rsidP="002D383F">
      <w:pPr>
        <w:tabs>
          <w:tab w:val="left" w:pos="4016"/>
        </w:tabs>
        <w:rPr>
          <w:u w:val="single"/>
        </w:rPr>
      </w:pPr>
      <w:r w:rsidRPr="00AA3432">
        <w:rPr>
          <w:u w:val="single"/>
        </w:rPr>
        <w:t xml:space="preserve">Figure: </w:t>
      </w:r>
      <w:proofErr w:type="spellStart"/>
      <w:r w:rsidRPr="00AA3432">
        <w:rPr>
          <w:u w:val="single"/>
        </w:rPr>
        <w:t>LinkedListNode.h</w:t>
      </w:r>
      <w:proofErr w:type="spellEnd"/>
    </w:p>
    <w:sectPr w:rsidR="00AA3432" w:rsidRPr="00AA343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612932"/>
    <w:multiLevelType w:val="hybridMultilevel"/>
    <w:tmpl w:val="E3CA618A"/>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MjQ1tjQxNDa3NDRS0lEKTi0uzszPAykwrAUAEwNiWiwAAAA="/>
  </w:docVars>
  <w:rsids>
    <w:rsidRoot w:val="00737449"/>
    <w:rsid w:val="00020A10"/>
    <w:rsid w:val="00091922"/>
    <w:rsid w:val="001061B6"/>
    <w:rsid w:val="002D383F"/>
    <w:rsid w:val="003114F8"/>
    <w:rsid w:val="0035751F"/>
    <w:rsid w:val="004C1E2C"/>
    <w:rsid w:val="004E4016"/>
    <w:rsid w:val="00504F42"/>
    <w:rsid w:val="00564E0E"/>
    <w:rsid w:val="00627932"/>
    <w:rsid w:val="00737449"/>
    <w:rsid w:val="00760FAB"/>
    <w:rsid w:val="007B3897"/>
    <w:rsid w:val="008A0E26"/>
    <w:rsid w:val="008D2180"/>
    <w:rsid w:val="009F63E2"/>
    <w:rsid w:val="00AA3432"/>
    <w:rsid w:val="00B313BB"/>
    <w:rsid w:val="00BA0CA2"/>
    <w:rsid w:val="00CB77FF"/>
    <w:rsid w:val="00CF060B"/>
    <w:rsid w:val="00D043FF"/>
    <w:rsid w:val="00D46CD3"/>
    <w:rsid w:val="00F04F6E"/>
    <w:rsid w:val="00FF4A46"/>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85B813"/>
  <w15:chartTrackingRefBased/>
  <w15:docId w15:val="{0363FD41-1466-49D6-B2DB-FE4B8D43A7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0A10"/>
    <w:pPr>
      <w:ind w:left="720"/>
      <w:contextualSpacing/>
    </w:pPr>
  </w:style>
  <w:style w:type="character" w:styleId="Hyperlink">
    <w:name w:val="Hyperlink"/>
    <w:basedOn w:val="DefaultParagraphFont"/>
    <w:uiPriority w:val="99"/>
    <w:unhideWhenUsed/>
    <w:rsid w:val="0035751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image" Target="media/image29.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0.png"/><Relationship Id="rId33" Type="http://schemas.openxmlformats.org/officeDocument/2006/relationships/image" Target="media/image28.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4.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19.png"/><Relationship Id="rId32" Type="http://schemas.openxmlformats.org/officeDocument/2006/relationships/image" Target="media/image27.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hyperlink" Target="https://stackoverflow.com/questions/3279543/what-is-the-copy-and-swap-idiom" TargetMode="External"/><Relationship Id="rId28" Type="http://schemas.openxmlformats.org/officeDocument/2006/relationships/image" Target="media/image23.png"/><Relationship Id="rId36"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fontTable" Target="fontTable.xml"/><Relationship Id="rId8"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9</TotalTime>
  <Pages>12</Pages>
  <Words>827</Words>
  <Characters>471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stantine</dc:creator>
  <cp:keywords/>
  <dc:description/>
  <cp:lastModifiedBy>LEE ZONG YANG</cp:lastModifiedBy>
  <cp:revision>10</cp:revision>
  <cp:lastPrinted>2020-09-24T08:18:00Z</cp:lastPrinted>
  <dcterms:created xsi:type="dcterms:W3CDTF">2020-09-24T02:36:00Z</dcterms:created>
  <dcterms:modified xsi:type="dcterms:W3CDTF">2020-11-05T06:45:00Z</dcterms:modified>
</cp:coreProperties>
</file>